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EE7C0" w14:textId="4D262B96" w:rsidR="000A4E18" w:rsidRDefault="00A470F2" w:rsidP="009F1C1B">
      <w:pPr>
        <w:rPr>
          <w:rtl/>
          <w:lang w:bidi="fa-IR"/>
        </w:rPr>
      </w:pPr>
    </w:p>
    <w:p w14:paraId="4C63038E" w14:textId="42FD5087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سوال 1)</w:t>
      </w:r>
    </w:p>
    <w:p w14:paraId="0B07282F" w14:textId="72A67D51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در این سوال می خواهیم یک موتور را با سرعت ثابت بچرخانیم.</w:t>
      </w:r>
    </w:p>
    <w:p w14:paraId="78227B9E" w14:textId="2C377834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برای این کار از کد زیر استفاده می کنیم:</w:t>
      </w:r>
    </w:p>
    <w:p w14:paraId="670B1B29" w14:textId="219C1B4C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ابتدا پین ها را خروجی کرده:</w:t>
      </w:r>
    </w:p>
    <w:p w14:paraId="7CCFFD03" w14:textId="65148589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3FF5AA05" wp14:editId="42A8E98C">
            <wp:extent cx="5943600" cy="1577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3C544" w14:textId="7F971F27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سپس با کد زیر موتور را می خرخانیم:</w:t>
      </w:r>
    </w:p>
    <w:p w14:paraId="63930FFB" w14:textId="660851E7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16CF9A40" wp14:editId="355D3948">
            <wp:extent cx="4181475" cy="20669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B0593" w14:textId="57C0E62C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 xml:space="preserve">که اگر به جای </w:t>
      </w:r>
      <w:r>
        <w:rPr>
          <w:szCs w:val="36"/>
          <w:lang w:bidi="fa-IR"/>
        </w:rPr>
        <w:t>j</w:t>
      </w:r>
      <w:r>
        <w:rPr>
          <w:rFonts w:hint="cs"/>
          <w:szCs w:val="36"/>
          <w:rtl/>
          <w:lang w:bidi="fa-IR"/>
        </w:rPr>
        <w:t xml:space="preserve"> بینهایت بگذاریم موتور همیشه در حال چرخ است</w:t>
      </w:r>
    </w:p>
    <w:p w14:paraId="1E4B0226" w14:textId="76161166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6E0245DF" wp14:editId="0D9A5E08">
            <wp:extent cx="5943600" cy="4782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6749C" w14:textId="523B422F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که در هر حالت از تیبل زیر استفاده می کند تا موتور حرکت کند.</w:t>
      </w:r>
    </w:p>
    <w:p w14:paraId="4666EDAD" w14:textId="205B5F28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0E8FF6E7" wp14:editId="43FFAEDF">
            <wp:extent cx="3629025" cy="12858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E3F92" w14:textId="66B14C1E" w:rsidR="009F1C1B" w:rsidRDefault="009F1C1B" w:rsidP="009F1C1B">
      <w:pPr>
        <w:rPr>
          <w:szCs w:val="36"/>
          <w:rtl/>
          <w:lang w:bidi="fa-IR"/>
        </w:rPr>
      </w:pPr>
    </w:p>
    <w:p w14:paraId="3AC213C2" w14:textId="51DEE469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فیلم مربوط به این قسمت در پیوست آماده است.</w:t>
      </w:r>
    </w:p>
    <w:p w14:paraId="6EED76DE" w14:textId="26F623FA" w:rsidR="009F1C1B" w:rsidRDefault="009F1C1B" w:rsidP="009F1C1B">
      <w:pPr>
        <w:rPr>
          <w:szCs w:val="36"/>
          <w:rtl/>
          <w:lang w:bidi="fa-IR"/>
        </w:rPr>
      </w:pPr>
    </w:p>
    <w:p w14:paraId="4BCEF514" w14:textId="5D9CD023" w:rsidR="009F1C1B" w:rsidRDefault="009F1C1B" w:rsidP="009F1C1B">
      <w:pPr>
        <w:rPr>
          <w:szCs w:val="36"/>
          <w:rtl/>
          <w:lang w:bidi="fa-IR"/>
        </w:rPr>
      </w:pPr>
    </w:p>
    <w:p w14:paraId="63E9C0AE" w14:textId="1991B79E" w:rsidR="009F1C1B" w:rsidRDefault="009F1C1B" w:rsidP="009F1C1B">
      <w:pPr>
        <w:rPr>
          <w:szCs w:val="36"/>
          <w:rtl/>
          <w:lang w:bidi="fa-IR"/>
        </w:rPr>
      </w:pPr>
    </w:p>
    <w:p w14:paraId="063DEB2A" w14:textId="107357AB" w:rsidR="009F1C1B" w:rsidRDefault="009F1C1B" w:rsidP="009F1C1B">
      <w:pPr>
        <w:rPr>
          <w:szCs w:val="36"/>
          <w:rtl/>
          <w:lang w:bidi="fa-IR"/>
        </w:rPr>
      </w:pPr>
    </w:p>
    <w:p w14:paraId="33F6F172" w14:textId="6CDD98D2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سوال 2)</w:t>
      </w:r>
    </w:p>
    <w:p w14:paraId="0C3CAC86" w14:textId="35FE6510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 xml:space="preserve">در این سوال می خواهیم موتور را در حالت خاصی قرار دهیم برای این کار از هماند کد قبل استفاده می کنیم و می دانیم به ازای هر </w:t>
      </w:r>
      <w:r>
        <w:rPr>
          <w:szCs w:val="36"/>
          <w:lang w:bidi="fa-IR"/>
        </w:rPr>
        <w:t>j</w:t>
      </w:r>
      <w:r>
        <w:rPr>
          <w:rFonts w:hint="cs"/>
          <w:szCs w:val="36"/>
          <w:rtl/>
          <w:lang w:bidi="fa-IR"/>
        </w:rPr>
        <w:t xml:space="preserve"> موتور 15 درجه می چرخد. ساعت ورود ما 12 بود لذا موتور روی ساعت 12 قرار داده شد.</w:t>
      </w:r>
    </w:p>
    <w:p w14:paraId="7B77E88E" w14:textId="3A8A4C91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5024EFF7" wp14:editId="2AB69BF8">
            <wp:extent cx="5943600" cy="36620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8177D" w14:textId="369EF3E4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19A822B1" wp14:editId="6247B053">
            <wp:extent cx="4181475" cy="20669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4C7F" w14:textId="6DFC236F" w:rsidR="009F1C1B" w:rsidRDefault="009F1C1B" w:rsidP="009F1C1B">
      <w:pPr>
        <w:rPr>
          <w:szCs w:val="36"/>
          <w:rtl/>
          <w:lang w:bidi="fa-IR"/>
        </w:rPr>
      </w:pPr>
    </w:p>
    <w:p w14:paraId="7CE85627" w14:textId="783E07AE" w:rsidR="009F1C1B" w:rsidRDefault="009F1C1B" w:rsidP="009F1C1B">
      <w:pPr>
        <w:rPr>
          <w:szCs w:val="36"/>
          <w:rtl/>
          <w:lang w:bidi="fa-IR"/>
        </w:rPr>
      </w:pPr>
    </w:p>
    <w:p w14:paraId="7EB9A59A" w14:textId="33130DD7" w:rsidR="009F1C1B" w:rsidRDefault="009F1C1B" w:rsidP="009F1C1B">
      <w:pPr>
        <w:rPr>
          <w:szCs w:val="36"/>
          <w:rtl/>
          <w:lang w:bidi="fa-IR"/>
        </w:rPr>
      </w:pPr>
    </w:p>
    <w:p w14:paraId="7D06C58C" w14:textId="42B7757C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سوال 3)</w:t>
      </w:r>
    </w:p>
    <w:p w14:paraId="1322F476" w14:textId="003B7A88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در این سوال می خواهیم 2 شمارنده با فرکانس های مختلف ایجاد کنیم:</w:t>
      </w:r>
    </w:p>
    <w:p w14:paraId="04D870C7" w14:textId="4BC80B6F" w:rsidR="009F1C1B" w:rsidRDefault="009F1C1B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برای این کار یک متغیر زمان برای هر شمارنده در نظر می گیریم و با گذشت زمان اضافه می کنیم و هر وقت به زمان مناسب رسید شمارنده را زیاد می کنیم.</w:t>
      </w:r>
    </w:p>
    <w:p w14:paraId="546B783D" w14:textId="42D86F1D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458F2183" wp14:editId="1F0587B7">
            <wp:extent cx="3314700" cy="15144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B81C8" w14:textId="5B71C93D" w:rsidR="009F1C1B" w:rsidRDefault="009F1C1B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374211FC" wp14:editId="153B4D1F">
            <wp:extent cx="5943600" cy="3276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E9B75" w14:textId="7E05B9A0" w:rsidR="009F1C1B" w:rsidRDefault="00A86AB1" w:rsidP="009F1C1B">
      <w:pPr>
        <w:rPr>
          <w:szCs w:val="36"/>
          <w:lang w:bidi="fa-IR"/>
        </w:rPr>
      </w:pPr>
      <w:r>
        <w:rPr>
          <w:noProof/>
        </w:rPr>
        <w:lastRenderedPageBreak/>
        <w:drawing>
          <wp:inline distT="0" distB="0" distL="0" distR="0" wp14:anchorId="1EB20479" wp14:editId="643FC8C2">
            <wp:extent cx="5943600" cy="17805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F6E2A" w14:textId="1E6B21FB" w:rsidR="00A86AB1" w:rsidRDefault="00A86AB1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فیلم مربوط به این قسمت در پیوست آورده شده است.</w:t>
      </w:r>
    </w:p>
    <w:p w14:paraId="0F035ADA" w14:textId="085A61B5" w:rsidR="00A86AB1" w:rsidRDefault="00A86AB1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 xml:space="preserve">تاخیر در این قسمت به این گونه حساب شده است که به ازای هر </w:t>
      </w:r>
      <w:r>
        <w:rPr>
          <w:szCs w:val="36"/>
          <w:lang w:bidi="fa-IR"/>
        </w:rPr>
        <w:t>delay</w:t>
      </w:r>
      <w:r>
        <w:rPr>
          <w:rFonts w:hint="cs"/>
          <w:szCs w:val="36"/>
          <w:rtl/>
          <w:lang w:bidi="fa-IR"/>
        </w:rPr>
        <w:t xml:space="preserve"> به همان مقدار به عدد زمان شمارنده ها اضافه می کنیم.</w:t>
      </w:r>
    </w:p>
    <w:p w14:paraId="0E6305E5" w14:textId="07E5CAF5" w:rsidR="00A86AB1" w:rsidRDefault="00A86AB1" w:rsidP="009F1C1B">
      <w:pPr>
        <w:rPr>
          <w:szCs w:val="36"/>
          <w:rtl/>
          <w:lang w:bidi="fa-IR"/>
        </w:rPr>
      </w:pPr>
    </w:p>
    <w:p w14:paraId="15A7C54A" w14:textId="604868C5" w:rsidR="00A86AB1" w:rsidRDefault="00A86AB1" w:rsidP="009F1C1B">
      <w:pPr>
        <w:rPr>
          <w:szCs w:val="36"/>
          <w:rtl/>
          <w:lang w:bidi="fa-IR"/>
        </w:rPr>
      </w:pPr>
    </w:p>
    <w:p w14:paraId="54E832F2" w14:textId="6AF73E89" w:rsidR="00A86AB1" w:rsidRDefault="00A86AB1" w:rsidP="009F1C1B">
      <w:pPr>
        <w:rPr>
          <w:szCs w:val="36"/>
          <w:rtl/>
          <w:lang w:bidi="fa-IR"/>
        </w:rPr>
      </w:pPr>
    </w:p>
    <w:p w14:paraId="2A26F8B2" w14:textId="341F7FEF" w:rsidR="00A86AB1" w:rsidRDefault="00A86AB1" w:rsidP="009F1C1B">
      <w:pPr>
        <w:rPr>
          <w:szCs w:val="36"/>
          <w:rtl/>
          <w:lang w:bidi="fa-IR"/>
        </w:rPr>
      </w:pPr>
    </w:p>
    <w:p w14:paraId="377BC14D" w14:textId="21B379C5" w:rsidR="00A86AB1" w:rsidRDefault="00A86AB1" w:rsidP="009F1C1B">
      <w:pPr>
        <w:rPr>
          <w:szCs w:val="36"/>
          <w:rtl/>
          <w:lang w:bidi="fa-IR"/>
        </w:rPr>
      </w:pPr>
    </w:p>
    <w:p w14:paraId="7D534963" w14:textId="7F335E76" w:rsidR="00A86AB1" w:rsidRDefault="00A86AB1" w:rsidP="009F1C1B">
      <w:pPr>
        <w:rPr>
          <w:szCs w:val="36"/>
          <w:rtl/>
          <w:lang w:bidi="fa-IR"/>
        </w:rPr>
      </w:pPr>
    </w:p>
    <w:p w14:paraId="70BBCCAD" w14:textId="6FA7F3C5" w:rsidR="00A86AB1" w:rsidRDefault="00A86AB1" w:rsidP="009F1C1B">
      <w:pPr>
        <w:rPr>
          <w:szCs w:val="36"/>
          <w:rtl/>
          <w:lang w:bidi="fa-IR"/>
        </w:rPr>
      </w:pPr>
    </w:p>
    <w:p w14:paraId="193FAE33" w14:textId="3B0AA814" w:rsidR="00A86AB1" w:rsidRDefault="00A86AB1" w:rsidP="009F1C1B">
      <w:pPr>
        <w:rPr>
          <w:szCs w:val="36"/>
          <w:rtl/>
          <w:lang w:bidi="fa-IR"/>
        </w:rPr>
      </w:pPr>
    </w:p>
    <w:p w14:paraId="22DEE108" w14:textId="5B6BBA9C" w:rsidR="00A86AB1" w:rsidRDefault="00A86AB1" w:rsidP="009F1C1B">
      <w:pPr>
        <w:rPr>
          <w:szCs w:val="36"/>
          <w:rtl/>
          <w:lang w:bidi="fa-IR"/>
        </w:rPr>
      </w:pPr>
    </w:p>
    <w:p w14:paraId="4EE2D02F" w14:textId="6E5968EC" w:rsidR="00A86AB1" w:rsidRDefault="00A86AB1" w:rsidP="009F1C1B">
      <w:pPr>
        <w:rPr>
          <w:szCs w:val="36"/>
          <w:rtl/>
          <w:lang w:bidi="fa-IR"/>
        </w:rPr>
      </w:pPr>
    </w:p>
    <w:p w14:paraId="771B1B5E" w14:textId="65F5EC3E" w:rsidR="00A86AB1" w:rsidRDefault="00A86AB1" w:rsidP="009F1C1B">
      <w:pPr>
        <w:rPr>
          <w:szCs w:val="36"/>
          <w:rtl/>
          <w:lang w:bidi="fa-IR"/>
        </w:rPr>
      </w:pPr>
    </w:p>
    <w:p w14:paraId="2674F38C" w14:textId="6FB00059" w:rsidR="00A86AB1" w:rsidRDefault="00A86AB1" w:rsidP="009F1C1B">
      <w:pPr>
        <w:rPr>
          <w:szCs w:val="36"/>
          <w:rtl/>
          <w:lang w:bidi="fa-IR"/>
        </w:rPr>
      </w:pPr>
    </w:p>
    <w:p w14:paraId="4E0A42E7" w14:textId="7AB57965" w:rsidR="00A86AB1" w:rsidRDefault="00A86AB1" w:rsidP="009F1C1B">
      <w:pPr>
        <w:rPr>
          <w:szCs w:val="36"/>
          <w:rtl/>
          <w:lang w:bidi="fa-IR"/>
        </w:rPr>
      </w:pPr>
    </w:p>
    <w:p w14:paraId="1EFF23F6" w14:textId="3D13490B" w:rsidR="00A86AB1" w:rsidRDefault="00A86AB1" w:rsidP="009F1C1B">
      <w:pPr>
        <w:rPr>
          <w:szCs w:val="36"/>
          <w:rtl/>
          <w:lang w:bidi="fa-IR"/>
        </w:rPr>
      </w:pPr>
    </w:p>
    <w:p w14:paraId="27E5F913" w14:textId="3C910BB8" w:rsidR="00A86AB1" w:rsidRDefault="00A86AB1" w:rsidP="009F1C1B">
      <w:pPr>
        <w:rPr>
          <w:szCs w:val="36"/>
          <w:rtl/>
          <w:lang w:bidi="fa-IR"/>
        </w:rPr>
      </w:pPr>
    </w:p>
    <w:p w14:paraId="237B6611" w14:textId="500753F2" w:rsidR="00A86AB1" w:rsidRDefault="00A86AB1" w:rsidP="009F1C1B">
      <w:pPr>
        <w:rPr>
          <w:szCs w:val="36"/>
          <w:rtl/>
          <w:lang w:bidi="fa-IR"/>
        </w:rPr>
      </w:pPr>
    </w:p>
    <w:p w14:paraId="442C467A" w14:textId="71988ECF" w:rsidR="00A86AB1" w:rsidRDefault="00A86AB1" w:rsidP="009F1C1B">
      <w:pPr>
        <w:rPr>
          <w:szCs w:val="36"/>
          <w:rtl/>
          <w:lang w:bidi="fa-IR"/>
        </w:rPr>
      </w:pPr>
    </w:p>
    <w:p w14:paraId="413570C0" w14:textId="3A335A87" w:rsidR="00A86AB1" w:rsidRDefault="00A86AB1" w:rsidP="009F1C1B">
      <w:pPr>
        <w:rPr>
          <w:szCs w:val="36"/>
          <w:rtl/>
          <w:lang w:bidi="fa-IR"/>
        </w:rPr>
      </w:pPr>
    </w:p>
    <w:p w14:paraId="5F24D2A5" w14:textId="00C799E8" w:rsidR="00A86AB1" w:rsidRDefault="00A86AB1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سوال 4)</w:t>
      </w:r>
    </w:p>
    <w:p w14:paraId="04680591" w14:textId="50B054D8" w:rsidR="00A86AB1" w:rsidRDefault="00A86AB1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در این قسمت می خواهیم یک ساعت را که هر 1 ثانیه 1 ساعت آن است روی تمام قسمت ها یعنی موتور و هفت سگمنت و ال سی دی نمایش دهیم برای این کار داریم:</w:t>
      </w:r>
    </w:p>
    <w:p w14:paraId="17B3D1AA" w14:textId="353CAB7A" w:rsidR="00A86AB1" w:rsidRDefault="00A86AB1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04B47F8B" wp14:editId="1B8DAB59">
            <wp:extent cx="2895600" cy="6000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B47D3" w14:textId="6FB1328F" w:rsidR="00A86AB1" w:rsidRDefault="00A86AB1" w:rsidP="009F1C1B">
      <w:pPr>
        <w:rPr>
          <w:rFonts w:hint="cs"/>
          <w:szCs w:val="36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7BED84AB" wp14:editId="3FDD862C">
            <wp:extent cx="5943600" cy="69780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7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909F" w14:textId="77777777" w:rsidR="00A86AB1" w:rsidRDefault="00A86AB1" w:rsidP="009F1C1B">
      <w:pPr>
        <w:rPr>
          <w:rFonts w:hint="cs"/>
          <w:szCs w:val="36"/>
          <w:rtl/>
          <w:lang w:bidi="fa-IR"/>
        </w:rPr>
      </w:pPr>
    </w:p>
    <w:p w14:paraId="62B24480" w14:textId="150846A9" w:rsidR="009F1C1B" w:rsidRDefault="00A86AB1" w:rsidP="009F1C1B">
      <w:pPr>
        <w:rPr>
          <w:szCs w:val="36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490ADC76" wp14:editId="40B86D24">
            <wp:extent cx="3838575" cy="31623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B7145" w14:textId="7A35086A" w:rsidR="00A86AB1" w:rsidRDefault="00A86AB1" w:rsidP="009F1C1B">
      <w:pPr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006D90BF" wp14:editId="6A668624">
            <wp:extent cx="5943600" cy="14300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0B594" w14:textId="5EF8196E" w:rsidR="00A86AB1" w:rsidRDefault="00A86AB1" w:rsidP="009F1C1B">
      <w:pPr>
        <w:rPr>
          <w:szCs w:val="36"/>
          <w:rtl/>
          <w:lang w:bidi="fa-IR"/>
        </w:rPr>
      </w:pPr>
    </w:p>
    <w:p w14:paraId="6EF46B3F" w14:textId="1CA9937A" w:rsidR="00A86AB1" w:rsidRDefault="00A86AB1" w:rsidP="009F1C1B">
      <w:pPr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فیلم مربوط به این قسمت نیز در پیوست آورده شده است.</w:t>
      </w:r>
    </w:p>
    <w:p w14:paraId="6CC7DAE5" w14:textId="77777777" w:rsidR="009F1C1B" w:rsidRPr="009F1C1B" w:rsidRDefault="009F1C1B" w:rsidP="009F1C1B">
      <w:pPr>
        <w:rPr>
          <w:rFonts w:hint="cs"/>
          <w:szCs w:val="36"/>
          <w:rtl/>
          <w:lang w:bidi="fa-IR"/>
        </w:rPr>
      </w:pPr>
    </w:p>
    <w:sectPr w:rsidR="009F1C1B" w:rsidRPr="009F1C1B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2BBF0" w14:textId="77777777" w:rsidR="00A470F2" w:rsidRDefault="00A470F2" w:rsidP="009F1C1B">
      <w:pPr>
        <w:spacing w:after="0"/>
      </w:pPr>
      <w:r>
        <w:separator/>
      </w:r>
    </w:p>
  </w:endnote>
  <w:endnote w:type="continuationSeparator" w:id="0">
    <w:p w14:paraId="35F3C393" w14:textId="77777777" w:rsidR="00A470F2" w:rsidRDefault="00A470F2" w:rsidP="009F1C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03E2E" w14:textId="77777777" w:rsidR="00A470F2" w:rsidRDefault="00A470F2" w:rsidP="009F1C1B">
      <w:pPr>
        <w:spacing w:after="0"/>
      </w:pPr>
      <w:r>
        <w:separator/>
      </w:r>
    </w:p>
  </w:footnote>
  <w:footnote w:type="continuationSeparator" w:id="0">
    <w:p w14:paraId="3AD97A4B" w14:textId="77777777" w:rsidR="00A470F2" w:rsidRDefault="00A470F2" w:rsidP="009F1C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466FE3" w14:textId="7AD18B51" w:rsidR="009F1C1B" w:rsidRDefault="009F1C1B">
    <w:pPr>
      <w:pStyle w:val="Header"/>
    </w:pPr>
    <w:r>
      <w:t>Soheil Shirvani</w:t>
    </w:r>
    <w:r>
      <w:tab/>
      <w:t>Anita Ghandehari</w:t>
    </w:r>
    <w:r>
      <w:tab/>
      <w:t>Reza Hosseini</w:t>
    </w:r>
  </w:p>
  <w:p w14:paraId="53DAAAB8" w14:textId="713D9C9F" w:rsidR="009F1C1B" w:rsidRDefault="009F1C1B">
    <w:pPr>
      <w:pStyle w:val="Header"/>
    </w:pPr>
    <w:r>
      <w:t>810195416</w:t>
    </w:r>
    <w:r>
      <w:tab/>
      <w:t>810195531</w:t>
    </w:r>
    <w:r>
      <w:tab/>
      <w:t>81019559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cyNzI0M7a0tDRV0lEKTi0uzszPAykwrAUAWvkBliwAAAA="/>
  </w:docVars>
  <w:rsids>
    <w:rsidRoot w:val="005D1E79"/>
    <w:rsid w:val="000A5ED5"/>
    <w:rsid w:val="004A5377"/>
    <w:rsid w:val="005D1E79"/>
    <w:rsid w:val="00610F83"/>
    <w:rsid w:val="00883BA2"/>
    <w:rsid w:val="009F1C1B"/>
    <w:rsid w:val="00A470F2"/>
    <w:rsid w:val="00A56CB0"/>
    <w:rsid w:val="00A86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053B6"/>
  <w15:chartTrackingRefBased/>
  <w15:docId w15:val="{802C2068-EF6F-460D-947D-E8C3CDECA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36"/>
        <w:szCs w:val="22"/>
        <w:lang w:val="en-US" w:eastAsia="en-US" w:bidi="ar-SA"/>
      </w:rPr>
    </w:rPrDefault>
    <w:pPrDefault>
      <w:pPr>
        <w:bidi/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3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3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1C1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F1C1B"/>
  </w:style>
  <w:style w:type="paragraph" w:styleId="Footer">
    <w:name w:val="footer"/>
    <w:basedOn w:val="Normal"/>
    <w:link w:val="FooterChar"/>
    <w:uiPriority w:val="99"/>
    <w:unhideWhenUsed/>
    <w:rsid w:val="009F1C1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F1C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shirvani</dc:creator>
  <cp:keywords/>
  <dc:description/>
  <cp:lastModifiedBy>soheil shirvani</cp:lastModifiedBy>
  <cp:revision>2</cp:revision>
  <dcterms:created xsi:type="dcterms:W3CDTF">2020-11-16T13:34:00Z</dcterms:created>
  <dcterms:modified xsi:type="dcterms:W3CDTF">2020-11-16T13:50:00Z</dcterms:modified>
</cp:coreProperties>
</file>